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42FF" w:rsidRDefault="001B2F5A" w:rsidP="00E9365F">
      <w:pPr>
        <w:jc w:val="center"/>
        <w:rPr>
          <w:b/>
        </w:rPr>
      </w:pPr>
      <w:bookmarkStart w:id="0" w:name="_GoBack"/>
      <w:bookmarkEnd w:id="0"/>
      <w:r>
        <w:rPr>
          <w:b/>
        </w:rPr>
        <w:t>SUGGESTED TIMELINE FOR COMPLETING YOUR HONORS THESIS</w:t>
      </w:r>
    </w:p>
    <w:p w:rsidR="001B2F5A" w:rsidRDefault="001B2F5A">
      <w:r>
        <w:t xml:space="preserve">The schedule you and your faculty </w:t>
      </w:r>
      <w:r w:rsidR="0083737A">
        <w:t>thesis chair (sometimes called thesis advisor)</w:t>
      </w:r>
      <w:r>
        <w:t xml:space="preserve"> develop for researching and writing your thesis </w:t>
      </w:r>
      <w:r w:rsidR="0083737A">
        <w:t>will vary given your particular project</w:t>
      </w:r>
      <w:r>
        <w:t>, but here are some general guidelines you should follow in order to successfully complete your thesis by the deadline. This will ensure that you receive the recognition you will have earned at graduation, and that there is no d</w:t>
      </w:r>
      <w:r w:rsidR="00943373">
        <w:t xml:space="preserve">elay in completing your degree. Here are the steps you will need to take: </w:t>
      </w:r>
    </w:p>
    <w:p w:rsidR="001B2F5A" w:rsidRDefault="001B2F5A">
      <w:pPr>
        <w:rPr>
          <w:b/>
        </w:rPr>
      </w:pPr>
      <w:r>
        <w:rPr>
          <w:b/>
        </w:rPr>
        <w:t>AS SOON AS YOU DECIDE TO PURSUE HONORS:</w:t>
      </w:r>
    </w:p>
    <w:p w:rsidR="00E9365F" w:rsidRDefault="001B2F5A">
      <w:r w:rsidRPr="001B2F5A">
        <w:t xml:space="preserve">Start </w:t>
      </w:r>
      <w:r>
        <w:t>thinking about what topics really interest you in your field of study. It can be anything that you covered in a class</w:t>
      </w:r>
      <w:r w:rsidR="00E9365F">
        <w:t xml:space="preserve"> that you would like to develop a greater understanding about, or something that interests you relevant to your field that wasn’t covered. After you’ve chosen your topic, do a little investigating on the Department of Government and Justice Studies website (</w:t>
      </w:r>
      <w:hyperlink r:id="rId5" w:history="1">
        <w:r w:rsidR="00E9365F" w:rsidRPr="00C10681">
          <w:rPr>
            <w:rStyle w:val="Hyperlink"/>
          </w:rPr>
          <w:t>https://gjs.appstate.edu/faculty-staff</w:t>
        </w:r>
      </w:hyperlink>
      <w:r w:rsidR="00E9365F">
        <w:t>) into the research interests of faculty you might want to serve as the chairperson of your committee to see if their area of specialization is a good match for your project. The decision to approach a particular professor to chair your committee is ultimately yours, but make an effort to choose a person who is likely t</w:t>
      </w:r>
      <w:r w:rsidR="00943373">
        <w:t xml:space="preserve">o have expertise in your area. </w:t>
      </w:r>
      <w:r w:rsidR="007C5B52">
        <w:t>Review all the procedures for completing an honors thesis at the bottom of the Government and Justice Studies webpage (</w:t>
      </w:r>
      <w:hyperlink r:id="rId6" w:history="1">
        <w:r w:rsidR="007C5B52" w:rsidRPr="00C10681">
          <w:rPr>
            <w:rStyle w:val="Hyperlink"/>
          </w:rPr>
          <w:t>https://gjs.appstate.edu/academics/honors-program</w:t>
        </w:r>
      </w:hyperlink>
      <w:r w:rsidR="007C5B52">
        <w:t>).</w:t>
      </w:r>
    </w:p>
    <w:p w:rsidR="001B2F5A" w:rsidRDefault="00E9365F">
      <w:r>
        <w:rPr>
          <w:b/>
        </w:rPr>
        <w:t xml:space="preserve">THREE SEMESTERS FROM GRADUATING: </w:t>
      </w:r>
      <w:r>
        <w:t xml:space="preserve"> </w:t>
      </w:r>
    </w:p>
    <w:p w:rsidR="00E9365F" w:rsidRDefault="00E9365F">
      <w:r>
        <w:t>Ask the professor you would like to chair your honors thesis committee if they are able to chair your thesis beginning the next semester with CJ4509 or PS4509 (Honors Thesis Prep)</w:t>
      </w:r>
      <w:r w:rsidR="00880C91">
        <w:t>. If they have too many commitments</w:t>
      </w:r>
      <w:r w:rsidR="00AF3226">
        <w:t>, or feel they don’t know enough about your topic to chair, ask for suggestions and approach a different professor.</w:t>
      </w:r>
    </w:p>
    <w:p w:rsidR="00AF3226" w:rsidRDefault="00AF3226">
      <w:r>
        <w:t xml:space="preserve">After you have determined who will chair your thesis, ask that professor for suggestions or opinions with respect to a second reader to serve on your thesis committee. After choosing, determine if they can serve in the capacity of second reader. Again, it is your committee, so the choice is ultimately yours, but insight from your chair will likely prove very helpful. </w:t>
      </w:r>
    </w:p>
    <w:p w:rsidR="00AF3226" w:rsidRDefault="00943373">
      <w:pPr>
        <w:rPr>
          <w:b/>
        </w:rPr>
      </w:pPr>
      <w:r>
        <w:rPr>
          <w:b/>
        </w:rPr>
        <w:t xml:space="preserve">DURING THE REGISTRATION PERIOD FOR </w:t>
      </w:r>
      <w:r w:rsidR="00AF3226">
        <w:rPr>
          <w:b/>
        </w:rPr>
        <w:t xml:space="preserve">TWO SEMESTERS FROM </w:t>
      </w:r>
      <w:r>
        <w:rPr>
          <w:b/>
        </w:rPr>
        <w:t>YOUR GRADUATION</w:t>
      </w:r>
      <w:r w:rsidR="00AF3226">
        <w:rPr>
          <w:b/>
        </w:rPr>
        <w:t>:</w:t>
      </w:r>
    </w:p>
    <w:p w:rsidR="00943373" w:rsidRDefault="00AF3226">
      <w:r>
        <w:t>Contact the professor who agreed to chair your committee</w:t>
      </w:r>
      <w:r w:rsidR="00943373">
        <w:t xml:space="preserve"> and request a meeting to discuss fine-tuning your topic, and what you will accomplish during the Honors Thesis Prep and Thesis semesters. If you work better with deadlines, ask if you can create a schedule for your work. Sign up for CJ4509 or PS4509, which will require you to fill out a Special Course Form in the Government and Justice Studies Department. During your prep semester, you and your chair will need to fill out an Honors Thesis Application Form. Keep a copy of this form for yourself and your chair, and submit the form to the Director of the Government and Justice Studies Honors Program, Dr. Elicka Sparks, after emailing to make </w:t>
      </w:r>
      <w:r w:rsidR="00943373">
        <w:lastRenderedPageBreak/>
        <w:t>an appointment (</w:t>
      </w:r>
      <w:hyperlink r:id="rId7" w:history="1">
        <w:r w:rsidR="00943373" w:rsidRPr="00C10681">
          <w:rPr>
            <w:rStyle w:val="Hyperlink"/>
          </w:rPr>
          <w:t>petersnes@appstate.edu</w:t>
        </w:r>
      </w:hyperlink>
      <w:r w:rsidR="00943373">
        <w:t xml:space="preserve">). </w:t>
      </w:r>
      <w:r w:rsidR="008F1F4F">
        <w:t xml:space="preserve">The deadline for submitting the form to Dr. Sparks is one week after the beginning of your last semester, but it can be submitted any time before that cut-off date. </w:t>
      </w:r>
    </w:p>
    <w:p w:rsidR="008F1F4F" w:rsidRDefault="008F1F4F"/>
    <w:p w:rsidR="008F1F4F" w:rsidRDefault="008F1F4F">
      <w:r>
        <w:rPr>
          <w:b/>
        </w:rPr>
        <w:t>DURING THE REGISTRATION PERIOD FOR THE LAST SEMESTER BEFORE YOU GRADUATE:</w:t>
      </w:r>
    </w:p>
    <w:p w:rsidR="008F1F4F" w:rsidRPr="008F1F4F" w:rsidRDefault="008F1F4F">
      <w:r>
        <w:t xml:space="preserve">As with the Honors Thesis Prep (4509), you will need to enroll in Honors Thesis (4510) when you register for your other classes. Signing up for PS4510 or CJ4510 also requires a Special Course Form that you will fill out in the Department of Government and Justice Studies Office. It is advisable to contact your thesis chair prior to the start of the semester and set up an appointment as soon as possible after the semester begins. </w:t>
      </w:r>
    </w:p>
    <w:p w:rsidR="00943373" w:rsidRDefault="00943373">
      <w:pPr>
        <w:rPr>
          <w:b/>
        </w:rPr>
      </w:pPr>
    </w:p>
    <w:p w:rsidR="00943373" w:rsidRDefault="00943373">
      <w:pPr>
        <w:rPr>
          <w:b/>
        </w:rPr>
      </w:pPr>
      <w:r w:rsidRPr="00943373">
        <w:rPr>
          <w:b/>
        </w:rPr>
        <w:t xml:space="preserve">YOUR LAST SEMESTER BEFORE GRADUATING: </w:t>
      </w:r>
    </w:p>
    <w:p w:rsidR="007C5B52" w:rsidRDefault="008F1F4F">
      <w:r>
        <w:t>In your first meeting, m</w:t>
      </w:r>
      <w:r w:rsidR="00943373" w:rsidRPr="00B745FA">
        <w:t>ake a firm plan with your Thesis Chair to complete your thesis</w:t>
      </w:r>
      <w:r w:rsidR="00B745FA">
        <w:t xml:space="preserve">, </w:t>
      </w:r>
      <w:r w:rsidR="00B745FA" w:rsidRPr="00B745FA">
        <w:t>defend it</w:t>
      </w:r>
      <w:r w:rsidR="00B745FA">
        <w:t>, and make any required revisions</w:t>
      </w:r>
      <w:r w:rsidR="00B745FA" w:rsidRPr="00B745FA">
        <w:t xml:space="preserve"> </w:t>
      </w:r>
      <w:r w:rsidR="00B745FA" w:rsidRPr="00B745FA">
        <w:rPr>
          <w:u w:val="single"/>
        </w:rPr>
        <w:t xml:space="preserve">at </w:t>
      </w:r>
      <w:r w:rsidR="00B745FA" w:rsidRPr="008F1F4F">
        <w:rPr>
          <w:i/>
          <w:u w:val="single"/>
        </w:rPr>
        <w:t>least</w:t>
      </w:r>
      <w:r w:rsidR="00B745FA" w:rsidRPr="00B745FA">
        <w:rPr>
          <w:u w:val="single"/>
        </w:rPr>
        <w:t xml:space="preserve"> a full week before the last day of regular classes for that term</w:t>
      </w:r>
      <w:r w:rsidR="00B745FA" w:rsidRPr="00B745FA">
        <w:t xml:space="preserve">. </w:t>
      </w:r>
      <w:r w:rsidR="00B745FA">
        <w:t>You will then need to follow the instructions on the Departmental Honors Webpage for preparing, printing, and paying for binding of the thesis</w:t>
      </w:r>
      <w:r w:rsidR="007C5B52">
        <w:t xml:space="preserve"> (</w:t>
      </w:r>
      <w:hyperlink r:id="rId8" w:history="1">
        <w:r w:rsidR="007C5B52" w:rsidRPr="00C10681">
          <w:rPr>
            <w:rStyle w:val="Hyperlink"/>
          </w:rPr>
          <w:t>https://gjs.appstate.edu/academics/honors-program</w:t>
        </w:r>
      </w:hyperlink>
      <w:r w:rsidR="007C5B52">
        <w:t>).</w:t>
      </w:r>
      <w:r w:rsidR="00B745FA">
        <w:t xml:space="preserve"> </w:t>
      </w:r>
    </w:p>
    <w:p w:rsidR="007C5B52" w:rsidRDefault="00B745FA">
      <w:r>
        <w:t>These specifications are very precise</w:t>
      </w:r>
      <w:r w:rsidR="007C5B52">
        <w:t xml:space="preserve"> from the title page on</w:t>
      </w:r>
      <w:r>
        <w:t xml:space="preserve">, and your thesis must adhere to them in order to be accepted by the library, </w:t>
      </w:r>
      <w:r w:rsidR="007C5B52">
        <w:t>so follow the directions exactly.</w:t>
      </w:r>
      <w:r>
        <w:t xml:space="preserve"> Once you have completed all the formatting, printed the number of copies needed </w:t>
      </w:r>
      <w:r w:rsidR="007C5B52">
        <w:t xml:space="preserve">on the required special paper </w:t>
      </w:r>
      <w:r>
        <w:t>(at least two, plus however many copies you would like bound), and paid for the binding, you need to email Dr. Sparks again to set up an appointment to submit your thesis</w:t>
      </w:r>
      <w:r w:rsidR="007C5B52">
        <w:t xml:space="preserve"> (</w:t>
      </w:r>
      <w:hyperlink r:id="rId9" w:history="1">
        <w:r w:rsidR="007C5B52" w:rsidRPr="00C10681">
          <w:rPr>
            <w:rStyle w:val="Hyperlink"/>
          </w:rPr>
          <w:t>petersnes@appstate.edu</w:t>
        </w:r>
      </w:hyperlink>
      <w:r w:rsidR="007C5B52">
        <w:t xml:space="preserve">). </w:t>
      </w:r>
    </w:p>
    <w:p w:rsidR="007C5B52" w:rsidRDefault="007C5B52"/>
    <w:p w:rsidR="007C5B52" w:rsidRDefault="007C5B52">
      <w:r>
        <w:t>You will need to bring these items to your appointment with Dr. Sparks:</w:t>
      </w:r>
    </w:p>
    <w:p w:rsidR="007C5B52" w:rsidRDefault="007C5B52" w:rsidP="007C5B52">
      <w:pPr>
        <w:pStyle w:val="ListParagraph"/>
        <w:numPr>
          <w:ilvl w:val="0"/>
          <w:numId w:val="1"/>
        </w:numPr>
      </w:pPr>
      <w:r>
        <w:t>At least two c</w:t>
      </w:r>
      <w:r w:rsidR="00B745FA">
        <w:t>opies</w:t>
      </w:r>
      <w:r>
        <w:t xml:space="preserve"> of your thesis</w:t>
      </w:r>
      <w:r w:rsidR="00B745FA">
        <w:t xml:space="preserve"> with original signatures from your chair and second reader</w:t>
      </w:r>
      <w:r>
        <w:t xml:space="preserve"> on the special paper. </w:t>
      </w:r>
    </w:p>
    <w:p w:rsidR="007C5B52" w:rsidRDefault="007C5B52" w:rsidP="007C5B52">
      <w:pPr>
        <w:pStyle w:val="ListParagraph"/>
        <w:numPr>
          <w:ilvl w:val="0"/>
          <w:numId w:val="1"/>
        </w:numPr>
      </w:pPr>
      <w:r>
        <w:t xml:space="preserve">These copies need to be in the envelopes designated in the instructions. </w:t>
      </w:r>
    </w:p>
    <w:p w:rsidR="007C5B52" w:rsidRDefault="007C5B52" w:rsidP="007C5B52">
      <w:pPr>
        <w:pStyle w:val="ListParagraph"/>
        <w:numPr>
          <w:ilvl w:val="0"/>
          <w:numId w:val="1"/>
        </w:numPr>
      </w:pPr>
      <w:r>
        <w:t>Y</w:t>
      </w:r>
      <w:r w:rsidR="00B745FA">
        <w:t>our receipt for payment</w:t>
      </w:r>
      <w:r>
        <w:t xml:space="preserve"> from the cashier at the JET Building</w:t>
      </w:r>
      <w:r w:rsidR="00B745FA">
        <w:t>.</w:t>
      </w:r>
    </w:p>
    <w:p w:rsidR="007C5B52" w:rsidRDefault="007C5B52" w:rsidP="007C5B52">
      <w:pPr>
        <w:pStyle w:val="ListParagraph"/>
        <w:numPr>
          <w:ilvl w:val="0"/>
          <w:numId w:val="1"/>
        </w:numPr>
      </w:pPr>
      <w:r>
        <w:t xml:space="preserve">Dr. Sparks will then sign and submit your thesis for binding. </w:t>
      </w:r>
    </w:p>
    <w:p w:rsidR="007C5B52" w:rsidRDefault="007C5B52" w:rsidP="007C5B52">
      <w:pPr>
        <w:pStyle w:val="ListParagraph"/>
      </w:pPr>
    </w:p>
    <w:p w:rsidR="00943373" w:rsidRPr="00B745FA" w:rsidRDefault="007C5B52" w:rsidP="007C5B52">
      <w:r w:rsidRPr="007C5B52">
        <w:rPr>
          <w:b/>
        </w:rPr>
        <w:t>NOTE:</w:t>
      </w:r>
      <w:r w:rsidRPr="007C5B52">
        <w:t xml:space="preserve"> </w:t>
      </w:r>
      <w:r w:rsidR="00B745FA" w:rsidRPr="0083737A">
        <w:rPr>
          <w:b/>
          <w:u w:val="single"/>
        </w:rPr>
        <w:t>This appointment must take place on or before the last regular day of classes for that term</w:t>
      </w:r>
      <w:r w:rsidR="00B745FA" w:rsidRPr="0083737A">
        <w:rPr>
          <w:b/>
        </w:rPr>
        <w:t>.</w:t>
      </w:r>
      <w:r w:rsidR="00B745FA">
        <w:t xml:space="preserve"> </w:t>
      </w:r>
    </w:p>
    <w:p w:rsidR="00943373" w:rsidRDefault="00943373"/>
    <w:p w:rsidR="0083737A" w:rsidRPr="00F84B4A" w:rsidRDefault="0083737A" w:rsidP="0083737A">
      <w:pPr>
        <w:rPr>
          <w:b/>
        </w:rPr>
      </w:pPr>
      <w:r>
        <w:rPr>
          <w:b/>
        </w:rPr>
        <w:lastRenderedPageBreak/>
        <w:t>If you have any questions about these procedures</w:t>
      </w:r>
      <w:r w:rsidRPr="00F84B4A">
        <w:rPr>
          <w:b/>
        </w:rPr>
        <w:t>, contact the Honors Program Director:</w:t>
      </w:r>
    </w:p>
    <w:p w:rsidR="0083737A" w:rsidRPr="0083737A" w:rsidRDefault="0083737A" w:rsidP="0083737A">
      <w:pPr>
        <w:spacing w:after="0"/>
      </w:pPr>
      <w:r w:rsidRPr="0083737A">
        <w:t>Dr. Elicka Sparks</w:t>
      </w:r>
    </w:p>
    <w:p w:rsidR="0083737A" w:rsidRPr="0083737A" w:rsidRDefault="0083737A" w:rsidP="0083737A">
      <w:pPr>
        <w:spacing w:after="0"/>
      </w:pPr>
      <w:r w:rsidRPr="0083737A">
        <w:t>(828) 262-6169 office</w:t>
      </w:r>
    </w:p>
    <w:p w:rsidR="0083737A" w:rsidRPr="0083737A" w:rsidRDefault="0083737A" w:rsidP="0083737A">
      <w:pPr>
        <w:spacing w:after="0"/>
      </w:pPr>
      <w:r w:rsidRPr="0083737A">
        <w:t>(828) 719-8108 cell (texting is great, but please identify yourself)</w:t>
      </w:r>
    </w:p>
    <w:p w:rsidR="0083737A" w:rsidRPr="0083737A" w:rsidRDefault="00DD4B1D" w:rsidP="0083737A">
      <w:pPr>
        <w:spacing w:after="0"/>
      </w:pPr>
      <w:hyperlink r:id="rId10" w:history="1">
        <w:r w:rsidR="0083737A" w:rsidRPr="0083737A">
          <w:rPr>
            <w:rStyle w:val="Hyperlink"/>
          </w:rPr>
          <w:t>petersnes@appstate.edu</w:t>
        </w:r>
      </w:hyperlink>
      <w:r w:rsidR="0083737A" w:rsidRPr="0083737A">
        <w:t xml:space="preserve"> (I will get back to you within 24 hours, or I am likely dead)</w:t>
      </w:r>
    </w:p>
    <w:p w:rsidR="0083737A" w:rsidRPr="0083737A" w:rsidRDefault="0083737A" w:rsidP="0083737A">
      <w:pPr>
        <w:spacing w:after="0"/>
      </w:pPr>
      <w:r w:rsidRPr="0083737A">
        <w:t xml:space="preserve">352L Anne Belk Hall </w:t>
      </w:r>
    </w:p>
    <w:p w:rsidR="00943373" w:rsidRPr="00943373" w:rsidRDefault="00943373"/>
    <w:sectPr w:rsidR="00943373" w:rsidRPr="009433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DD643CB"/>
    <w:multiLevelType w:val="hybridMultilevel"/>
    <w:tmpl w:val="25B29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1MDU3NDe3NDE2MDJS0lEKTi0uzszPAykwqgUAhY2tTywAAAA="/>
  </w:docVars>
  <w:rsids>
    <w:rsidRoot w:val="001B2F5A"/>
    <w:rsid w:val="001B2F5A"/>
    <w:rsid w:val="005C42FF"/>
    <w:rsid w:val="007C5B52"/>
    <w:rsid w:val="0083737A"/>
    <w:rsid w:val="00880C91"/>
    <w:rsid w:val="008F1F4F"/>
    <w:rsid w:val="00943373"/>
    <w:rsid w:val="00AF3226"/>
    <w:rsid w:val="00B745FA"/>
    <w:rsid w:val="00DD4B1D"/>
    <w:rsid w:val="00E93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94FE39E-74D8-4F47-A0B7-935286B2A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heme="minorHAnsi" w:hAnsi="Cambria"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365F"/>
    <w:rPr>
      <w:color w:val="0563C1" w:themeColor="hyperlink"/>
      <w:u w:val="single"/>
    </w:rPr>
  </w:style>
  <w:style w:type="paragraph" w:styleId="ListParagraph">
    <w:name w:val="List Paragraph"/>
    <w:basedOn w:val="Normal"/>
    <w:uiPriority w:val="34"/>
    <w:qFormat/>
    <w:rsid w:val="007C5B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js.appstate.edu/academics/honors-program" TargetMode="External"/><Relationship Id="rId3" Type="http://schemas.openxmlformats.org/officeDocument/2006/relationships/settings" Target="settings.xml"/><Relationship Id="rId7" Type="http://schemas.openxmlformats.org/officeDocument/2006/relationships/hyperlink" Target="mailto:petersnes@appstate.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js.appstate.edu/academics/honors-program" TargetMode="External"/><Relationship Id="rId11" Type="http://schemas.openxmlformats.org/officeDocument/2006/relationships/fontTable" Target="fontTable.xml"/><Relationship Id="rId5" Type="http://schemas.openxmlformats.org/officeDocument/2006/relationships/hyperlink" Target="https://gjs.appstate.edu/faculty-staff" TargetMode="External"/><Relationship Id="rId10" Type="http://schemas.openxmlformats.org/officeDocument/2006/relationships/hyperlink" Target="mailto:petersnes@appstate.edu" TargetMode="External"/><Relationship Id="rId4" Type="http://schemas.openxmlformats.org/officeDocument/2006/relationships/webSettings" Target="webSettings.xml"/><Relationship Id="rId9" Type="http://schemas.openxmlformats.org/officeDocument/2006/relationships/hyperlink" Target="mailto:petersnes@app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62</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cka Peterson Sparks</dc:creator>
  <cp:keywords/>
  <dc:description/>
  <cp:lastModifiedBy>Flaherty, Susan Dawn</cp:lastModifiedBy>
  <cp:revision>2</cp:revision>
  <dcterms:created xsi:type="dcterms:W3CDTF">2017-01-03T15:36:00Z</dcterms:created>
  <dcterms:modified xsi:type="dcterms:W3CDTF">2017-01-03T15:36:00Z</dcterms:modified>
</cp:coreProperties>
</file>